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A7053" w14:textId="77777777" w:rsidR="003A0626" w:rsidRPr="00FD30D0" w:rsidRDefault="003A0626">
      <w:pPr>
        <w:jc w:val="center"/>
        <w:rPr>
          <w:b/>
          <w:bCs/>
        </w:rPr>
      </w:pPr>
      <w:r w:rsidRPr="00FD30D0">
        <w:rPr>
          <w:b/>
          <w:bCs/>
        </w:rPr>
        <w:t>PARTICIPANT BACKGROUND INFORMATION</w:t>
      </w:r>
    </w:p>
    <w:p w14:paraId="4CF3F9B2" w14:textId="77777777" w:rsidR="003A0626" w:rsidRPr="00FD30D0" w:rsidRDefault="003A0626">
      <w:pPr>
        <w:jc w:val="center"/>
        <w:rPr>
          <w:i/>
        </w:rPr>
      </w:pPr>
      <w:r w:rsidRPr="00FD30D0">
        <w:rPr>
          <w:b/>
          <w:bCs/>
          <w:i/>
        </w:rPr>
        <w:t>(Please Print)</w:t>
      </w:r>
    </w:p>
    <w:p w14:paraId="46BEEE77" w14:textId="77777777" w:rsidR="003A0626" w:rsidRPr="00FD30D0" w:rsidRDefault="003A0626">
      <w:pPr>
        <w:jc w:val="center"/>
      </w:pPr>
    </w:p>
    <w:p w14:paraId="25CF2C0A" w14:textId="77777777" w:rsidR="003A0626" w:rsidRPr="00FD30D0" w:rsidRDefault="003A0626"/>
    <w:p w14:paraId="17D94930" w14:textId="77777777" w:rsidR="003A0626" w:rsidRPr="00FD30D0" w:rsidRDefault="00F00866">
      <w:r w:rsidRPr="00FD30D0">
        <w:t>Student’s</w:t>
      </w:r>
      <w:r w:rsidR="003A0626" w:rsidRPr="00FD30D0">
        <w:t xml:space="preserve"> </w:t>
      </w:r>
      <w:r w:rsidR="00D437C3" w:rsidRPr="00FD30D0">
        <w:t>Name: _</w:t>
      </w:r>
      <w:r w:rsidR="003A0626" w:rsidRPr="00FD30D0">
        <w:t xml:space="preserve">__________________________________________ Age:_________ </w:t>
      </w:r>
    </w:p>
    <w:p w14:paraId="05D969D8" w14:textId="77777777" w:rsidR="003A0626" w:rsidRPr="00FD30D0" w:rsidRDefault="003A0626"/>
    <w:p w14:paraId="00BE27D0" w14:textId="77777777" w:rsidR="003A0626" w:rsidRPr="00FD30D0" w:rsidRDefault="00D437C3">
      <w:r w:rsidRPr="00FD30D0">
        <w:t>Address: _</w:t>
      </w:r>
      <w:r w:rsidR="003A0626" w:rsidRPr="00FD30D0">
        <w:t xml:space="preserve">_____________________________ City/State/Zip______________________ </w:t>
      </w:r>
    </w:p>
    <w:p w14:paraId="1A0A0DB6" w14:textId="77777777" w:rsidR="003A0626" w:rsidRPr="00FD30D0" w:rsidRDefault="003A0626"/>
    <w:p w14:paraId="0EBCCCF9" w14:textId="77777777" w:rsidR="003A0626" w:rsidRPr="00FD30D0" w:rsidRDefault="003A0626">
      <w:r w:rsidRPr="00FD30D0">
        <w:t xml:space="preserve">Parent/Legal Guardian </w:t>
      </w:r>
      <w:r w:rsidR="00D437C3" w:rsidRPr="00FD30D0">
        <w:t>Name: _</w:t>
      </w:r>
      <w:r w:rsidRPr="00FD30D0">
        <w:t>______________________________________________</w:t>
      </w:r>
    </w:p>
    <w:p w14:paraId="7C1020DE" w14:textId="77777777" w:rsidR="003A0626" w:rsidRPr="00FD30D0" w:rsidRDefault="003A0626"/>
    <w:p w14:paraId="11C9D3E2" w14:textId="77777777" w:rsidR="003A0626" w:rsidRPr="00FD30D0" w:rsidRDefault="003A0626">
      <w:r w:rsidRPr="00FD30D0">
        <w:t>Phone</w:t>
      </w:r>
      <w:r w:rsidR="00D437C3" w:rsidRPr="00FD30D0">
        <w:t>: (day) _</w:t>
      </w:r>
      <w:r w:rsidRPr="00FD30D0">
        <w:t>______________________      (night)  _______________________</w:t>
      </w:r>
    </w:p>
    <w:p w14:paraId="06D23E47" w14:textId="77777777" w:rsidR="003A0626" w:rsidRPr="00FD30D0" w:rsidRDefault="003A0626"/>
    <w:p w14:paraId="4AABCD9C" w14:textId="77777777" w:rsidR="003A0626" w:rsidRPr="00FD30D0" w:rsidRDefault="003A0626">
      <w:r w:rsidRPr="00FD30D0">
        <w:t xml:space="preserve">Email </w:t>
      </w:r>
      <w:r w:rsidR="00D437C3" w:rsidRPr="00FD30D0">
        <w:t>address: _</w:t>
      </w:r>
      <w:r w:rsidRPr="00FD30D0">
        <w:t>_______________________</w:t>
      </w:r>
    </w:p>
    <w:p w14:paraId="3BFBACC5" w14:textId="77777777" w:rsidR="003A0626" w:rsidRPr="00FD30D0" w:rsidRDefault="003A0626"/>
    <w:p w14:paraId="411FC5E7" w14:textId="77777777" w:rsidR="003A0626" w:rsidRPr="00FD30D0" w:rsidRDefault="003A0626">
      <w:r w:rsidRPr="00FD30D0">
        <w:t>If I cannot be reached, please notify___________________</w:t>
      </w:r>
      <w:r w:rsidR="00D437C3" w:rsidRPr="00FD30D0">
        <w:t>_ Phone</w:t>
      </w:r>
      <w:r w:rsidRPr="00FD30D0">
        <w:t>: ________________</w:t>
      </w:r>
    </w:p>
    <w:p w14:paraId="7AF7FB91" w14:textId="77777777" w:rsidR="003A0626" w:rsidRPr="00FD30D0" w:rsidRDefault="003A0626"/>
    <w:p w14:paraId="167AE2EA" w14:textId="77777777" w:rsidR="003A0626" w:rsidRPr="00FD30D0" w:rsidRDefault="003A0626">
      <w:r w:rsidRPr="00FD30D0">
        <w:t xml:space="preserve">Please list any food </w:t>
      </w:r>
      <w:r w:rsidR="00655772" w:rsidRPr="00FD30D0">
        <w:t>allergies: _</w:t>
      </w:r>
      <w:r w:rsidRPr="00FD30D0">
        <w:t xml:space="preserve">______________________________________________ </w:t>
      </w:r>
    </w:p>
    <w:p w14:paraId="035FDA97" w14:textId="77777777" w:rsidR="003A0626" w:rsidRPr="00FD30D0" w:rsidRDefault="003A0626"/>
    <w:p w14:paraId="0F519372" w14:textId="77777777" w:rsidR="003A0626" w:rsidRPr="00FD30D0" w:rsidRDefault="003A0626">
      <w:r w:rsidRPr="00FD30D0">
        <w:t xml:space="preserve">Medical Insurance Company__________________________ Policy #_______________ </w:t>
      </w:r>
    </w:p>
    <w:p w14:paraId="479245EB" w14:textId="77777777" w:rsidR="003A0626" w:rsidRPr="00FD30D0" w:rsidRDefault="003A0626"/>
    <w:p w14:paraId="5191297A" w14:textId="77777777" w:rsidR="003A0626" w:rsidRPr="00FD30D0" w:rsidRDefault="003A0626">
      <w:r w:rsidRPr="00FD30D0">
        <w:t xml:space="preserve">Is </w:t>
      </w:r>
      <w:r w:rsidR="00F00866" w:rsidRPr="00FD30D0">
        <w:t>the student</w:t>
      </w:r>
      <w:r w:rsidRPr="00FD30D0">
        <w:t xml:space="preserve"> currently taking medicine or treatment? ___ Yes ___ No </w:t>
      </w:r>
    </w:p>
    <w:p w14:paraId="48F116BF" w14:textId="77777777" w:rsidR="003A0626" w:rsidRPr="00FD30D0" w:rsidRDefault="003A0626"/>
    <w:p w14:paraId="640266AA" w14:textId="77777777" w:rsidR="003A0626" w:rsidRPr="00FD30D0" w:rsidRDefault="003A0626">
      <w:r w:rsidRPr="00FD30D0">
        <w:t xml:space="preserve">If yes, explain:_____________________________________________________ </w:t>
      </w:r>
    </w:p>
    <w:p w14:paraId="4B297A53" w14:textId="77777777" w:rsidR="003A0626" w:rsidRPr="00FD30D0" w:rsidRDefault="003A0626"/>
    <w:p w14:paraId="11469194" w14:textId="77777777" w:rsidR="003A0626" w:rsidRPr="00FD30D0" w:rsidRDefault="003A0626"/>
    <w:p w14:paraId="5B4BA2EC" w14:textId="77777777" w:rsidR="003A0626" w:rsidRPr="00FD30D0" w:rsidRDefault="003A0626"/>
    <w:p w14:paraId="7FB60E7F" w14:textId="77777777" w:rsidR="003A0626" w:rsidRPr="00FD30D0" w:rsidRDefault="003A0626">
      <w:r w:rsidRPr="00FD30D0">
        <w:t xml:space="preserve">Parent/Guardian </w:t>
      </w:r>
      <w:r w:rsidR="001870A5" w:rsidRPr="00FD30D0">
        <w:t>Signature: _</w:t>
      </w:r>
      <w:r w:rsidRPr="00FD30D0">
        <w:t>__________________________Date:_________________</w:t>
      </w:r>
    </w:p>
    <w:p w14:paraId="06572B61" w14:textId="77777777" w:rsidR="003A0626" w:rsidRPr="00FD30D0" w:rsidRDefault="003A0626"/>
    <w:p w14:paraId="5927EAD9" w14:textId="77777777" w:rsidR="003A0626" w:rsidRPr="00FD30D0" w:rsidRDefault="003A0626"/>
    <w:p w14:paraId="6B697307" w14:textId="77777777" w:rsidR="003A0626" w:rsidRPr="00FD30D0" w:rsidRDefault="003A0626"/>
    <w:p w14:paraId="476EB879" w14:textId="77777777" w:rsidR="003A0626" w:rsidRPr="00FD30D0" w:rsidRDefault="003A0626">
      <w:pPr>
        <w:pStyle w:val="BodyText"/>
        <w:rPr>
          <w:i w:val="0"/>
        </w:rPr>
      </w:pPr>
      <w:r w:rsidRPr="00FD30D0">
        <w:rPr>
          <w:b/>
          <w:i w:val="0"/>
        </w:rPr>
        <w:t>NOTE:</w:t>
      </w:r>
      <w:r w:rsidRPr="00FD30D0">
        <w:rPr>
          <w:i w:val="0"/>
        </w:rPr>
        <w:t xml:space="preserve">  This form is required and must be completed on each regional winner and submitted to the National Program and Planning Chair along with all other required documents.</w:t>
      </w:r>
      <w:r w:rsidRPr="00FD30D0">
        <w:rPr>
          <w:i w:val="0"/>
        </w:rPr>
        <w:br w:type="page"/>
      </w:r>
    </w:p>
    <w:p w14:paraId="7DA7C734" w14:textId="77777777" w:rsidR="003A0626" w:rsidRPr="00FD30D0" w:rsidRDefault="003A0626">
      <w:pPr>
        <w:jc w:val="center"/>
        <w:rPr>
          <w:b/>
          <w:bCs/>
        </w:rPr>
      </w:pPr>
    </w:p>
    <w:p w14:paraId="28922082" w14:textId="77777777" w:rsidR="003A0626" w:rsidRPr="00FD30D0" w:rsidRDefault="003A0626">
      <w:pPr>
        <w:jc w:val="center"/>
        <w:rPr>
          <w:b/>
          <w:bCs/>
        </w:rPr>
      </w:pPr>
      <w:r w:rsidRPr="00FD30D0">
        <w:rPr>
          <w:b/>
          <w:bCs/>
        </w:rPr>
        <w:t>PARENTAL AUTHORIZATION (PARENT OR GUARDIAN)</w:t>
      </w:r>
    </w:p>
    <w:p w14:paraId="08F5F691" w14:textId="77777777" w:rsidR="003A0626" w:rsidRPr="00FD30D0" w:rsidRDefault="003A0626">
      <w:pPr>
        <w:rPr>
          <w:b/>
          <w:bCs/>
        </w:rPr>
      </w:pPr>
    </w:p>
    <w:p w14:paraId="5F00DC42" w14:textId="77777777" w:rsidR="003A0626" w:rsidRPr="00FD30D0" w:rsidRDefault="003A0626">
      <w:pPr>
        <w:jc w:val="center"/>
      </w:pPr>
      <w:r w:rsidRPr="00FD30D0">
        <w:rPr>
          <w:b/>
          <w:bCs/>
        </w:rPr>
        <w:t xml:space="preserve">(This form </w:t>
      </w:r>
      <w:r w:rsidRPr="00FD30D0">
        <w:rPr>
          <w:b/>
          <w:bCs/>
          <w:u w:val="single"/>
        </w:rPr>
        <w:t>must</w:t>
      </w:r>
      <w:r w:rsidRPr="00FD30D0">
        <w:rPr>
          <w:b/>
          <w:bCs/>
        </w:rPr>
        <w:t xml:space="preserve"> be completed </w:t>
      </w:r>
      <w:r w:rsidR="00F00866" w:rsidRPr="00FD30D0">
        <w:rPr>
          <w:b/>
          <w:bCs/>
        </w:rPr>
        <w:t xml:space="preserve">for </w:t>
      </w:r>
      <w:r w:rsidRPr="00FD30D0">
        <w:rPr>
          <w:b/>
          <w:bCs/>
        </w:rPr>
        <w:t xml:space="preserve">each </w:t>
      </w:r>
      <w:r w:rsidR="00F00866" w:rsidRPr="00FD30D0">
        <w:rPr>
          <w:b/>
          <w:bCs/>
        </w:rPr>
        <w:t>R</w:t>
      </w:r>
      <w:r w:rsidRPr="00FD30D0">
        <w:rPr>
          <w:b/>
          <w:bCs/>
        </w:rPr>
        <w:t>egional 1</w:t>
      </w:r>
      <w:r w:rsidRPr="00FD30D0">
        <w:rPr>
          <w:b/>
          <w:bCs/>
          <w:vertAlign w:val="superscript"/>
        </w:rPr>
        <w:t>st</w:t>
      </w:r>
      <w:r w:rsidRPr="00FD30D0">
        <w:rPr>
          <w:b/>
          <w:bCs/>
        </w:rPr>
        <w:t xml:space="preserve"> place winner.)</w:t>
      </w:r>
    </w:p>
    <w:p w14:paraId="3F0ECA09" w14:textId="77777777" w:rsidR="003A0626" w:rsidRPr="00FD30D0" w:rsidRDefault="003A0626"/>
    <w:p w14:paraId="356990FD" w14:textId="77777777" w:rsidR="003A0626" w:rsidRPr="00D014EA" w:rsidRDefault="003A0626">
      <w:pPr>
        <w:rPr>
          <w:color w:val="000000"/>
        </w:rPr>
      </w:pPr>
      <w:r w:rsidRPr="00FD30D0">
        <w:t xml:space="preserve">I hereby give permission for ____________________________ to take part in the </w:t>
      </w:r>
      <w:r w:rsidRPr="00D014EA">
        <w:rPr>
          <w:color w:val="000000"/>
        </w:rPr>
        <w:t xml:space="preserve">following activities: </w:t>
      </w:r>
    </w:p>
    <w:p w14:paraId="2DEC0BF5" w14:textId="77777777" w:rsidR="003A0626" w:rsidRPr="00D014EA" w:rsidRDefault="003A0626">
      <w:pPr>
        <w:rPr>
          <w:color w:val="000000"/>
        </w:rPr>
      </w:pPr>
    </w:p>
    <w:p w14:paraId="53938BDF" w14:textId="4BE29743" w:rsidR="003A0626" w:rsidRPr="00D014EA" w:rsidRDefault="00B00D28" w:rsidP="00FD30D0">
      <w:pPr>
        <w:numPr>
          <w:ilvl w:val="0"/>
          <w:numId w:val="1"/>
        </w:numPr>
        <w:spacing w:after="120"/>
        <w:rPr>
          <w:color w:val="000000"/>
        </w:rPr>
      </w:pPr>
      <w:r>
        <w:rPr>
          <w:color w:val="000000"/>
        </w:rPr>
        <w:t xml:space="preserve">2021 </w:t>
      </w:r>
      <w:r w:rsidR="003A0626" w:rsidRPr="00D014EA">
        <w:rPr>
          <w:color w:val="000000"/>
        </w:rPr>
        <w:t>Round trip travel</w:t>
      </w:r>
      <w:r>
        <w:rPr>
          <w:color w:val="000000"/>
        </w:rPr>
        <w:t>s</w:t>
      </w:r>
      <w:r w:rsidR="003A0626" w:rsidRPr="00D014EA">
        <w:rPr>
          <w:color w:val="000000"/>
        </w:rPr>
        <w:t xml:space="preserve"> from my child</w:t>
      </w:r>
      <w:r>
        <w:rPr>
          <w:color w:val="000000"/>
        </w:rPr>
        <w:t>'</w:t>
      </w:r>
      <w:r w:rsidR="003A0626" w:rsidRPr="00D014EA">
        <w:rPr>
          <w:color w:val="000000"/>
        </w:rPr>
        <w:t>s residence to BIG</w:t>
      </w:r>
      <w:r>
        <w:rPr>
          <w:color w:val="000000"/>
        </w:rPr>
        <w:t>'</w:t>
      </w:r>
      <w:r w:rsidR="003A0626" w:rsidRPr="00D014EA">
        <w:rPr>
          <w:color w:val="000000"/>
        </w:rPr>
        <w:t xml:space="preserve">s National Training </w:t>
      </w:r>
      <w:r w:rsidR="00856299" w:rsidRPr="00D014EA">
        <w:rPr>
          <w:color w:val="000000"/>
        </w:rPr>
        <w:t>Institute</w:t>
      </w:r>
      <w:r w:rsidR="003A0626" w:rsidRPr="00D014EA">
        <w:rPr>
          <w:color w:val="000000"/>
        </w:rPr>
        <w:t xml:space="preserve"> (NT</w:t>
      </w:r>
      <w:r w:rsidR="00856299" w:rsidRPr="00D014EA">
        <w:rPr>
          <w:color w:val="000000"/>
        </w:rPr>
        <w:t>I</w:t>
      </w:r>
      <w:r w:rsidR="003A0626" w:rsidRPr="00D014EA">
        <w:rPr>
          <w:color w:val="000000"/>
        </w:rPr>
        <w:t xml:space="preserve">) in </w:t>
      </w:r>
      <w:r>
        <w:rPr>
          <w:rStyle w:val="Strong"/>
          <w:b w:val="0"/>
          <w:iCs/>
          <w:color w:val="000000"/>
        </w:rPr>
        <w:t>Washington DC</w:t>
      </w:r>
      <w:r w:rsidR="007A42F4">
        <w:rPr>
          <w:rStyle w:val="Strong"/>
          <w:b w:val="0"/>
          <w:iCs/>
          <w:color w:val="000000"/>
        </w:rPr>
        <w:t>.</w:t>
      </w:r>
    </w:p>
    <w:p w14:paraId="5E69C9FE" w14:textId="02A0D61C" w:rsidR="003A0626" w:rsidRDefault="000669E1" w:rsidP="00FD30D0">
      <w:pPr>
        <w:numPr>
          <w:ilvl w:val="0"/>
          <w:numId w:val="1"/>
        </w:numPr>
        <w:spacing w:after="120"/>
        <w:rPr>
          <w:b/>
          <w:color w:val="000000"/>
        </w:rPr>
      </w:pPr>
      <w:r>
        <w:rPr>
          <w:color w:val="000000"/>
        </w:rPr>
        <w:t>Students will arrive</w:t>
      </w:r>
      <w:r w:rsidR="003A0626" w:rsidRPr="009E6A2B">
        <w:rPr>
          <w:color w:val="000000"/>
        </w:rPr>
        <w:t xml:space="preserve"> </w:t>
      </w:r>
      <w:r>
        <w:rPr>
          <w:color w:val="000000"/>
        </w:rPr>
        <w:t xml:space="preserve">on </w:t>
      </w:r>
      <w:r w:rsidR="00AC4FDA">
        <w:rPr>
          <w:b/>
          <w:color w:val="000000"/>
        </w:rPr>
        <w:t>Tuesday</w:t>
      </w:r>
      <w:r w:rsidR="00CC24EF" w:rsidRPr="009E6A2B">
        <w:rPr>
          <w:b/>
          <w:color w:val="000000"/>
        </w:rPr>
        <w:t xml:space="preserve">, August </w:t>
      </w:r>
      <w:r w:rsidR="00B00D28">
        <w:rPr>
          <w:b/>
          <w:color w:val="000000"/>
        </w:rPr>
        <w:t>"TBD"</w:t>
      </w:r>
      <w:r w:rsidR="003A0626" w:rsidRPr="009E6A2B">
        <w:rPr>
          <w:b/>
          <w:color w:val="000000"/>
        </w:rPr>
        <w:t>, 2</w:t>
      </w:r>
      <w:r w:rsidR="00F00866" w:rsidRPr="009E6A2B">
        <w:rPr>
          <w:b/>
          <w:color w:val="000000"/>
        </w:rPr>
        <w:t>0</w:t>
      </w:r>
      <w:r w:rsidR="00600AA2">
        <w:rPr>
          <w:b/>
          <w:color w:val="000000"/>
        </w:rPr>
        <w:t>2</w:t>
      </w:r>
      <w:r w:rsidR="00B00D28">
        <w:rPr>
          <w:b/>
          <w:color w:val="000000"/>
        </w:rPr>
        <w:t>1,</w:t>
      </w:r>
      <w:r w:rsidR="003A0626" w:rsidRPr="009E6A2B">
        <w:rPr>
          <w:b/>
          <w:color w:val="000000"/>
        </w:rPr>
        <w:t xml:space="preserve"> </w:t>
      </w:r>
      <w:r w:rsidR="003A0626" w:rsidRPr="009E6A2B">
        <w:rPr>
          <w:color w:val="000000"/>
        </w:rPr>
        <w:t xml:space="preserve">and depart on </w:t>
      </w:r>
      <w:r w:rsidR="00856299" w:rsidRPr="009E6A2B">
        <w:rPr>
          <w:b/>
          <w:color w:val="000000"/>
        </w:rPr>
        <w:t>Friday</w:t>
      </w:r>
      <w:r w:rsidR="00F00866" w:rsidRPr="009E6A2B">
        <w:rPr>
          <w:b/>
          <w:color w:val="000000"/>
        </w:rPr>
        <w:t>, A</w:t>
      </w:r>
      <w:r w:rsidR="003A0626" w:rsidRPr="009E6A2B">
        <w:rPr>
          <w:b/>
          <w:color w:val="000000"/>
        </w:rPr>
        <w:t xml:space="preserve">ugust </w:t>
      </w:r>
      <w:r w:rsidR="00B00D28">
        <w:rPr>
          <w:b/>
          <w:color w:val="000000"/>
        </w:rPr>
        <w:t>"</w:t>
      </w:r>
      <w:r w:rsidR="00B00D28">
        <w:rPr>
          <w:b/>
          <w:color w:val="000000"/>
        </w:rPr>
        <w:t>TBD</w:t>
      </w:r>
      <w:r w:rsidR="00B00D28">
        <w:rPr>
          <w:b/>
          <w:color w:val="000000"/>
        </w:rPr>
        <w:t>"</w:t>
      </w:r>
      <w:r w:rsidR="00B00D28" w:rsidRPr="009E6A2B">
        <w:rPr>
          <w:b/>
          <w:color w:val="000000"/>
        </w:rPr>
        <w:t xml:space="preserve">, </w:t>
      </w:r>
      <w:r w:rsidR="00F00866" w:rsidRPr="009E6A2B">
        <w:rPr>
          <w:b/>
          <w:color w:val="000000"/>
        </w:rPr>
        <w:t xml:space="preserve"> 20</w:t>
      </w:r>
      <w:r w:rsidR="00600AA2">
        <w:rPr>
          <w:b/>
          <w:color w:val="000000"/>
        </w:rPr>
        <w:t>2</w:t>
      </w:r>
      <w:r w:rsidR="00B00D28">
        <w:rPr>
          <w:b/>
          <w:color w:val="000000"/>
        </w:rPr>
        <w:t>1</w:t>
      </w:r>
      <w:r w:rsidR="00CC24EF" w:rsidRPr="009E6A2B">
        <w:rPr>
          <w:b/>
          <w:color w:val="000000"/>
        </w:rPr>
        <w:t>.</w:t>
      </w:r>
    </w:p>
    <w:p w14:paraId="1B770944" w14:textId="6AAF676D" w:rsidR="003A0626" w:rsidRPr="00D014EA" w:rsidRDefault="003A0626" w:rsidP="00FD30D0">
      <w:pPr>
        <w:numPr>
          <w:ilvl w:val="0"/>
          <w:numId w:val="1"/>
        </w:numPr>
        <w:spacing w:after="120"/>
        <w:rPr>
          <w:color w:val="000000"/>
        </w:rPr>
      </w:pPr>
      <w:r w:rsidRPr="00D014EA">
        <w:rPr>
          <w:color w:val="000000"/>
        </w:rPr>
        <w:t>Participation in BIG</w:t>
      </w:r>
      <w:r w:rsidR="00B00D28">
        <w:rPr>
          <w:color w:val="000000"/>
        </w:rPr>
        <w:t>'</w:t>
      </w:r>
      <w:r w:rsidRPr="00D014EA">
        <w:rPr>
          <w:color w:val="000000"/>
        </w:rPr>
        <w:t xml:space="preserve">s Oratorical </w:t>
      </w:r>
      <w:r w:rsidR="00F00866" w:rsidRPr="00D014EA">
        <w:rPr>
          <w:color w:val="000000"/>
        </w:rPr>
        <w:t>Competition;</w:t>
      </w:r>
    </w:p>
    <w:p w14:paraId="40AB3013" w14:textId="77777777" w:rsidR="00F516E5" w:rsidRPr="00D014EA" w:rsidRDefault="00F516E5" w:rsidP="00FD30D0">
      <w:pPr>
        <w:numPr>
          <w:ilvl w:val="0"/>
          <w:numId w:val="1"/>
        </w:numPr>
        <w:spacing w:after="120"/>
        <w:rPr>
          <w:color w:val="000000"/>
        </w:rPr>
      </w:pPr>
      <w:r w:rsidRPr="00D014EA">
        <w:rPr>
          <w:color w:val="000000"/>
        </w:rPr>
        <w:t xml:space="preserve">Participation in and attend youth events sponsored by the National Organization of BIG; and </w:t>
      </w:r>
    </w:p>
    <w:p w14:paraId="02600F7D" w14:textId="74380CC6" w:rsidR="003A0626" w:rsidRPr="00D014EA" w:rsidRDefault="003A0626">
      <w:pPr>
        <w:numPr>
          <w:ilvl w:val="0"/>
          <w:numId w:val="1"/>
        </w:numPr>
        <w:rPr>
          <w:color w:val="000000"/>
        </w:rPr>
      </w:pPr>
      <w:r w:rsidRPr="00D014EA">
        <w:rPr>
          <w:color w:val="000000"/>
        </w:rPr>
        <w:t xml:space="preserve">Participation in and attend </w:t>
      </w:r>
      <w:r w:rsidR="00F00866" w:rsidRPr="00D014EA">
        <w:rPr>
          <w:color w:val="000000"/>
        </w:rPr>
        <w:t>NT</w:t>
      </w:r>
      <w:r w:rsidR="00C220C8" w:rsidRPr="00D014EA">
        <w:rPr>
          <w:color w:val="000000"/>
        </w:rPr>
        <w:t>I</w:t>
      </w:r>
      <w:r w:rsidR="00F00866" w:rsidRPr="00D014EA">
        <w:rPr>
          <w:color w:val="000000"/>
        </w:rPr>
        <w:t xml:space="preserve"> </w:t>
      </w:r>
      <w:r w:rsidRPr="00D014EA">
        <w:rPr>
          <w:color w:val="000000"/>
        </w:rPr>
        <w:t>workshops</w:t>
      </w:r>
      <w:r w:rsidR="00F00866" w:rsidRPr="00D014EA">
        <w:rPr>
          <w:color w:val="000000"/>
        </w:rPr>
        <w:t xml:space="preserve"> and </w:t>
      </w:r>
      <w:r w:rsidR="00F516E5" w:rsidRPr="00D014EA">
        <w:rPr>
          <w:color w:val="000000"/>
        </w:rPr>
        <w:t xml:space="preserve">other </w:t>
      </w:r>
      <w:r w:rsidR="00F00866" w:rsidRPr="00D014EA">
        <w:rPr>
          <w:color w:val="000000"/>
        </w:rPr>
        <w:t>social events</w:t>
      </w:r>
      <w:r w:rsidR="00F516E5" w:rsidRPr="00D014EA">
        <w:rPr>
          <w:color w:val="000000"/>
        </w:rPr>
        <w:t>.</w:t>
      </w:r>
    </w:p>
    <w:p w14:paraId="3A3EE5EF" w14:textId="77777777" w:rsidR="003A0626" w:rsidRPr="00D014EA" w:rsidRDefault="003A0626">
      <w:pPr>
        <w:ind w:firstLine="720"/>
        <w:rPr>
          <w:color w:val="000000"/>
        </w:rPr>
      </w:pPr>
    </w:p>
    <w:p w14:paraId="1A07CC28" w14:textId="672F3871" w:rsidR="003A0626" w:rsidRPr="00D014EA" w:rsidRDefault="003A0626">
      <w:pPr>
        <w:rPr>
          <w:color w:val="000000"/>
        </w:rPr>
      </w:pPr>
      <w:r w:rsidRPr="00D014EA">
        <w:rPr>
          <w:color w:val="000000"/>
        </w:rPr>
        <w:t>So that my child can participate in BIG</w:t>
      </w:r>
      <w:r w:rsidR="00B00D28">
        <w:rPr>
          <w:color w:val="000000"/>
        </w:rPr>
        <w:t>'</w:t>
      </w:r>
      <w:r w:rsidRPr="00D014EA">
        <w:rPr>
          <w:color w:val="000000"/>
        </w:rPr>
        <w:t>s Oratorical Competition, I agree to the following:</w:t>
      </w:r>
    </w:p>
    <w:p w14:paraId="382FEC34" w14:textId="77777777" w:rsidR="003A0626" w:rsidRPr="00D014EA" w:rsidRDefault="003A0626">
      <w:pPr>
        <w:rPr>
          <w:color w:val="000000"/>
        </w:rPr>
      </w:pPr>
    </w:p>
    <w:p w14:paraId="21856048" w14:textId="33FEEA2B" w:rsidR="003A0626" w:rsidRPr="00D014EA" w:rsidRDefault="003A0626">
      <w:pPr>
        <w:rPr>
          <w:color w:val="000000"/>
        </w:rPr>
      </w:pPr>
      <w:r w:rsidRPr="00D014EA">
        <w:rPr>
          <w:color w:val="000000"/>
        </w:rPr>
        <w:t xml:space="preserve">I give permission for my child to participate in the activities sponsored above by the    National Organization of BIG.  I release BIG and its members from responsibility and liability for any illness or injury that my child may sustain during this activity.  I agree that if I am present in </w:t>
      </w:r>
      <w:r w:rsidR="00B00D28" w:rsidRPr="00B00D28">
        <w:rPr>
          <w:rStyle w:val="Strong"/>
          <w:b w:val="0"/>
          <w:iCs/>
          <w:color w:val="000000"/>
        </w:rPr>
        <w:t>Washington DC</w:t>
      </w:r>
      <w:r w:rsidR="00B00D28">
        <w:rPr>
          <w:rStyle w:val="Strong"/>
          <w:b w:val="0"/>
          <w:iCs/>
          <w:color w:val="000000"/>
        </w:rPr>
        <w:t>,</w:t>
      </w:r>
      <w:r w:rsidR="00CC24EF" w:rsidRPr="00D014EA">
        <w:rPr>
          <w:color w:val="000000"/>
        </w:rPr>
        <w:t xml:space="preserve"> </w:t>
      </w:r>
      <w:r w:rsidR="00B00D28">
        <w:rPr>
          <w:color w:val="000000"/>
        </w:rPr>
        <w:t>I will supervise my child when the activities noted above are taking place</w:t>
      </w:r>
      <w:r w:rsidRPr="00D014EA">
        <w:rPr>
          <w:color w:val="000000"/>
        </w:rPr>
        <w:t>.  I</w:t>
      </w:r>
      <w:r w:rsidR="00B00D28">
        <w:rPr>
          <w:color w:val="000000"/>
        </w:rPr>
        <w:t>f I cannot be contacted in the event of an emergency</w:t>
      </w:r>
      <w:r w:rsidRPr="00D014EA">
        <w:rPr>
          <w:color w:val="000000"/>
        </w:rPr>
        <w:t xml:space="preserve">, I authorize that emergency treatment may be administered.  I agree and certify that my child understands that he/she must abide by any guidelines set forth by BIG, and certify that my child is mature enough to understand and abide by restrictions imposed upon him/her if I am not at the conference.  I hereby release BIG and its members from responsibility and liability for </w:t>
      </w:r>
      <w:r w:rsidR="00B00D28">
        <w:rPr>
          <w:color w:val="000000"/>
        </w:rPr>
        <w:t>my child's negligent and intentional acts</w:t>
      </w:r>
      <w:r w:rsidRPr="00D014EA">
        <w:rPr>
          <w:color w:val="000000"/>
        </w:rPr>
        <w:t xml:space="preserve">.  I hereby release BIG and its members from responsibility and liability for the negligent or intentional acts of third parties that </w:t>
      </w:r>
      <w:r w:rsidR="00B00D28">
        <w:rPr>
          <w:color w:val="000000"/>
        </w:rPr>
        <w:t>harm</w:t>
      </w:r>
      <w:r w:rsidRPr="00D014EA">
        <w:rPr>
          <w:color w:val="000000"/>
        </w:rPr>
        <w:t xml:space="preserve"> my child.  I fully understand and agree to the terms of this agreement and have been given the opportunity to ask questions regarding this release </w:t>
      </w:r>
      <w:r w:rsidR="000669E1">
        <w:rPr>
          <w:color w:val="000000"/>
        </w:rPr>
        <w:t>before</w:t>
      </w:r>
      <w:r w:rsidRPr="00D014EA">
        <w:rPr>
          <w:color w:val="000000"/>
        </w:rPr>
        <w:t xml:space="preserve"> </w:t>
      </w:r>
      <w:r w:rsidR="00B00D28">
        <w:rPr>
          <w:color w:val="000000"/>
        </w:rPr>
        <w:t>signing</w:t>
      </w:r>
      <w:r w:rsidRPr="00D014EA">
        <w:rPr>
          <w:color w:val="000000"/>
        </w:rPr>
        <w:t xml:space="preserve"> the agreement.</w:t>
      </w:r>
    </w:p>
    <w:p w14:paraId="14CB7862" w14:textId="77777777" w:rsidR="003A0626" w:rsidRPr="00D014EA" w:rsidRDefault="003A0626">
      <w:pPr>
        <w:rPr>
          <w:color w:val="000000"/>
        </w:rPr>
      </w:pPr>
    </w:p>
    <w:p w14:paraId="5CD6135A" w14:textId="77777777" w:rsidR="003A0626" w:rsidRPr="00D014EA" w:rsidRDefault="003A0626">
      <w:pPr>
        <w:rPr>
          <w:color w:val="000000"/>
        </w:rPr>
      </w:pPr>
    </w:p>
    <w:p w14:paraId="1BB1560A" w14:textId="77777777" w:rsidR="003A0626" w:rsidRPr="00D014EA" w:rsidRDefault="003A0626">
      <w:pPr>
        <w:rPr>
          <w:color w:val="000000"/>
        </w:rPr>
      </w:pPr>
      <w:r w:rsidRPr="00D014EA">
        <w:rPr>
          <w:color w:val="000000"/>
        </w:rPr>
        <w:t xml:space="preserve">Parent/Guardian </w:t>
      </w:r>
      <w:r w:rsidR="00D437C3" w:rsidRPr="00D014EA">
        <w:rPr>
          <w:color w:val="000000"/>
        </w:rPr>
        <w:t>Signature: _</w:t>
      </w:r>
      <w:r w:rsidRPr="00D014EA">
        <w:rPr>
          <w:color w:val="000000"/>
        </w:rPr>
        <w:t>__________________________</w:t>
      </w:r>
      <w:r w:rsidR="00D437C3" w:rsidRPr="00D014EA">
        <w:rPr>
          <w:color w:val="000000"/>
        </w:rPr>
        <w:t>Date: _</w:t>
      </w:r>
      <w:r w:rsidRPr="00D014EA">
        <w:rPr>
          <w:color w:val="000000"/>
        </w:rPr>
        <w:t>________________</w:t>
      </w:r>
    </w:p>
    <w:p w14:paraId="7D3E7826" w14:textId="77777777" w:rsidR="003A0626" w:rsidRPr="00D014EA" w:rsidRDefault="003A0626">
      <w:pPr>
        <w:rPr>
          <w:color w:val="000000"/>
        </w:rPr>
      </w:pPr>
    </w:p>
    <w:p w14:paraId="609444AF" w14:textId="77777777" w:rsidR="003A0626" w:rsidRPr="00D014EA" w:rsidRDefault="003A0626">
      <w:pPr>
        <w:pStyle w:val="BodyText"/>
        <w:rPr>
          <w:i w:val="0"/>
          <w:color w:val="000000"/>
        </w:rPr>
      </w:pPr>
      <w:r w:rsidRPr="00D014EA">
        <w:rPr>
          <w:b/>
          <w:i w:val="0"/>
          <w:color w:val="000000"/>
        </w:rPr>
        <w:t>NOTE:</w:t>
      </w:r>
      <w:r w:rsidRPr="00D014EA">
        <w:rPr>
          <w:color w:val="000000"/>
        </w:rPr>
        <w:t xml:space="preserve">  </w:t>
      </w:r>
      <w:r w:rsidRPr="00D014EA">
        <w:rPr>
          <w:i w:val="0"/>
          <w:color w:val="000000"/>
        </w:rPr>
        <w:t>This form is required and must be completed on each regional winner and submitted to the National Program and Planning Chair along with all other required documents.</w:t>
      </w:r>
    </w:p>
    <w:sectPr w:rsidR="003A0626" w:rsidRPr="00D014EA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59AF9" w14:textId="77777777" w:rsidR="009C391E" w:rsidRDefault="009C391E">
      <w:r>
        <w:separator/>
      </w:r>
    </w:p>
  </w:endnote>
  <w:endnote w:type="continuationSeparator" w:id="0">
    <w:p w14:paraId="77E4BDCA" w14:textId="77777777" w:rsidR="009C391E" w:rsidRDefault="009C3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gSansLight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064BC" w14:textId="77777777" w:rsidR="009C391E" w:rsidRDefault="009C391E">
      <w:r>
        <w:separator/>
      </w:r>
    </w:p>
  </w:footnote>
  <w:footnote w:type="continuationSeparator" w:id="0">
    <w:p w14:paraId="27C15CF5" w14:textId="77777777" w:rsidR="009C391E" w:rsidRDefault="009C3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AD1C6" w14:textId="2F31B1EE" w:rsidR="003A0626" w:rsidRDefault="00C90706">
    <w:pPr>
      <w:jc w:val="center"/>
      <w:rPr>
        <w:b/>
        <w:bCs/>
      </w:rPr>
    </w:pPr>
    <w:r>
      <w:rPr>
        <w:noProof/>
      </w:rPr>
      <w:drawing>
        <wp:anchor distT="0" distB="0" distL="114300" distR="114300" simplePos="0" relativeHeight="251657728" behindDoc="1" locked="0" layoutInCell="0" allowOverlap="1" wp14:anchorId="3DA84053" wp14:editId="0EE2D5D3">
          <wp:simplePos x="0" y="0"/>
          <wp:positionH relativeFrom="column">
            <wp:posOffset>-7620</wp:posOffset>
          </wp:positionH>
          <wp:positionV relativeFrom="paragraph">
            <wp:posOffset>0</wp:posOffset>
          </wp:positionV>
          <wp:extent cx="532765" cy="571500"/>
          <wp:effectExtent l="0" t="0" r="0" b="0"/>
          <wp:wrapNone/>
          <wp:docPr id="1" name="Picture 1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76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EE461D" w14:textId="77777777" w:rsidR="00CA305B" w:rsidRDefault="00CA305B">
    <w:pPr>
      <w:jc w:val="center"/>
      <w:rPr>
        <w:b/>
        <w:bCs/>
      </w:rPr>
    </w:pPr>
    <w:r>
      <w:rPr>
        <w:b/>
        <w:bCs/>
      </w:rPr>
      <w:t xml:space="preserve">  </w:t>
    </w:r>
    <w:r w:rsidR="003A0626">
      <w:rPr>
        <w:b/>
        <w:bCs/>
      </w:rPr>
      <w:t xml:space="preserve">BLACKS IN GOVERNMENT (BIG) </w:t>
    </w:r>
  </w:p>
  <w:p w14:paraId="350499D2" w14:textId="77777777" w:rsidR="00785A4B" w:rsidRDefault="003A0626" w:rsidP="00785A4B">
    <w:pPr>
      <w:jc w:val="center"/>
      <w:rPr>
        <w:b/>
        <w:bCs/>
      </w:rPr>
    </w:pPr>
    <w:r>
      <w:rPr>
        <w:b/>
        <w:bCs/>
      </w:rPr>
      <w:t xml:space="preserve">NATIONAL </w:t>
    </w:r>
    <w:r w:rsidR="00AC4FDA">
      <w:rPr>
        <w:b/>
        <w:bCs/>
      </w:rPr>
      <w:t>STEM</w:t>
    </w:r>
    <w:r w:rsidR="00785A4B">
      <w:rPr>
        <w:b/>
        <w:bCs/>
      </w:rPr>
      <w:t xml:space="preserve"> COMPETITION </w:t>
    </w:r>
  </w:p>
  <w:p w14:paraId="0C8DCFDE" w14:textId="77777777" w:rsidR="003A0626" w:rsidRDefault="003A062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3033E9"/>
    <w:multiLevelType w:val="hybridMultilevel"/>
    <w:tmpl w:val="63FAF7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TYzNbU0NzMzNjFQ0lEKTi0uzszPAykwqQUASw0mmiwAAAA="/>
  </w:docVars>
  <w:rsids>
    <w:rsidRoot w:val="003A0626"/>
    <w:rsid w:val="00003D78"/>
    <w:rsid w:val="00027BC5"/>
    <w:rsid w:val="000669E1"/>
    <w:rsid w:val="00082F59"/>
    <w:rsid w:val="000953E6"/>
    <w:rsid w:val="000F4781"/>
    <w:rsid w:val="001353A0"/>
    <w:rsid w:val="00172F7A"/>
    <w:rsid w:val="001840B5"/>
    <w:rsid w:val="001870A5"/>
    <w:rsid w:val="002110B2"/>
    <w:rsid w:val="0023096E"/>
    <w:rsid w:val="00285968"/>
    <w:rsid w:val="00286BB2"/>
    <w:rsid w:val="00287F07"/>
    <w:rsid w:val="002C5DA1"/>
    <w:rsid w:val="003A0626"/>
    <w:rsid w:val="004279CB"/>
    <w:rsid w:val="00561D71"/>
    <w:rsid w:val="00571E59"/>
    <w:rsid w:val="00577B87"/>
    <w:rsid w:val="00600AA2"/>
    <w:rsid w:val="00654088"/>
    <w:rsid w:val="00655772"/>
    <w:rsid w:val="006924B2"/>
    <w:rsid w:val="006F6B39"/>
    <w:rsid w:val="007061D6"/>
    <w:rsid w:val="007425DD"/>
    <w:rsid w:val="00785A4B"/>
    <w:rsid w:val="007A42F4"/>
    <w:rsid w:val="007C2EE3"/>
    <w:rsid w:val="00854A2D"/>
    <w:rsid w:val="00856299"/>
    <w:rsid w:val="00895A5B"/>
    <w:rsid w:val="008A4093"/>
    <w:rsid w:val="008E51F0"/>
    <w:rsid w:val="00964B3A"/>
    <w:rsid w:val="009C391E"/>
    <w:rsid w:val="009E6A2B"/>
    <w:rsid w:val="00AC4FDA"/>
    <w:rsid w:val="00B00D28"/>
    <w:rsid w:val="00B57D2E"/>
    <w:rsid w:val="00B81D70"/>
    <w:rsid w:val="00BD48B3"/>
    <w:rsid w:val="00C220C8"/>
    <w:rsid w:val="00C240C0"/>
    <w:rsid w:val="00C90706"/>
    <w:rsid w:val="00CA305B"/>
    <w:rsid w:val="00CA5A3E"/>
    <w:rsid w:val="00CC24EF"/>
    <w:rsid w:val="00CD0D93"/>
    <w:rsid w:val="00CF672F"/>
    <w:rsid w:val="00D014EA"/>
    <w:rsid w:val="00D437C3"/>
    <w:rsid w:val="00D51085"/>
    <w:rsid w:val="00D87A52"/>
    <w:rsid w:val="00E76F51"/>
    <w:rsid w:val="00F00866"/>
    <w:rsid w:val="00F00A5C"/>
    <w:rsid w:val="00F2068E"/>
    <w:rsid w:val="00F31F4F"/>
    <w:rsid w:val="00F45410"/>
    <w:rsid w:val="00F516E5"/>
    <w:rsid w:val="00F94B99"/>
    <w:rsid w:val="00FC311F"/>
    <w:rsid w:val="00FD30D0"/>
    <w:rsid w:val="00FE2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00390E"/>
  <w15:chartTrackingRefBased/>
  <w15:docId w15:val="{BA0CF43A-D00D-4CE8-9228-CF6AC9FDD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Address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7A42F4"/>
    <w:pPr>
      <w:spacing w:before="161" w:after="161"/>
      <w:outlineLvl w:val="0"/>
    </w:pPr>
    <w:rPr>
      <w:rFonts w:ascii="stagSansLight" w:hAnsi="stagSansLight"/>
      <w:b/>
      <w:bCs/>
      <w:color w:val="1C1C1C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sid w:val="00CC24EF"/>
    <w:rPr>
      <w:b/>
      <w:bCs/>
    </w:rPr>
  </w:style>
  <w:style w:type="paragraph" w:styleId="NormalWeb">
    <w:name w:val="Normal (Web)"/>
    <w:basedOn w:val="Normal"/>
    <w:uiPriority w:val="99"/>
    <w:unhideWhenUsed/>
    <w:rsid w:val="00FD30D0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uiPriority w:val="9"/>
    <w:rsid w:val="007A42F4"/>
    <w:rPr>
      <w:rFonts w:ascii="stagSansLight" w:hAnsi="stagSansLight"/>
      <w:b/>
      <w:bCs/>
      <w:color w:val="1C1C1C"/>
      <w:kern w:val="36"/>
      <w:sz w:val="48"/>
      <w:szCs w:val="48"/>
    </w:rPr>
  </w:style>
  <w:style w:type="character" w:styleId="Hyperlink">
    <w:name w:val="Hyperlink"/>
    <w:uiPriority w:val="99"/>
    <w:unhideWhenUsed/>
    <w:rsid w:val="007A42F4"/>
    <w:rPr>
      <w:strike w:val="0"/>
      <w:dstrike w:val="0"/>
      <w:color w:val="8754C9"/>
      <w:u w:val="none"/>
      <w:effect w:val="none"/>
      <w:shd w:val="clear" w:color="auto" w:fill="auto"/>
    </w:rPr>
  </w:style>
  <w:style w:type="paragraph" w:styleId="HTMLAddress">
    <w:name w:val="HTML Address"/>
    <w:basedOn w:val="Normal"/>
    <w:link w:val="HTMLAddressChar"/>
    <w:uiPriority w:val="99"/>
    <w:unhideWhenUsed/>
    <w:rsid w:val="007A42F4"/>
    <w:rPr>
      <w:i/>
      <w:iCs/>
    </w:rPr>
  </w:style>
  <w:style w:type="character" w:customStyle="1" w:styleId="HTMLAddressChar">
    <w:name w:val="HTML Address Char"/>
    <w:link w:val="HTMLAddress"/>
    <w:uiPriority w:val="99"/>
    <w:rsid w:val="007A42F4"/>
    <w:rPr>
      <w:i/>
      <w:iCs/>
      <w:sz w:val="24"/>
      <w:szCs w:val="24"/>
    </w:rPr>
  </w:style>
  <w:style w:type="character" w:customStyle="1" w:styleId="l-l-display-inline-block">
    <w:name w:val="l-l-display-inline-block"/>
    <w:rsid w:val="007A42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89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10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127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720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0927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3978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7545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806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on Hill -- Activity Permission Slip (Blank)Union Hill Baptist Church</vt:lpstr>
    </vt:vector>
  </TitlesOfParts>
  <Company/>
  <LinksUpToDate>false</LinksUpToDate>
  <CharactersWithSpaces>3186</CharactersWithSpaces>
  <SharedDoc>false</SharedDoc>
  <HLinks>
    <vt:vector size="12" baseType="variant">
      <vt:variant>
        <vt:i4>1376340</vt:i4>
      </vt:variant>
      <vt:variant>
        <vt:i4>3</vt:i4>
      </vt:variant>
      <vt:variant>
        <vt:i4>0</vt:i4>
      </vt:variant>
      <vt:variant>
        <vt:i4>5</vt:i4>
      </vt:variant>
      <vt:variant>
        <vt:lpwstr>https://www.marriott.com/hotels/maps/travel/daldh-sheraton-dallas-hotel/</vt:lpwstr>
      </vt:variant>
      <vt:variant>
        <vt:lpwstr/>
      </vt:variant>
      <vt:variant>
        <vt:i4>2228332</vt:i4>
      </vt:variant>
      <vt:variant>
        <vt:i4>0</vt:i4>
      </vt:variant>
      <vt:variant>
        <vt:i4>0</vt:i4>
      </vt:variant>
      <vt:variant>
        <vt:i4>5</vt:i4>
      </vt:variant>
      <vt:variant>
        <vt:lpwstr>https://www.marriott.com/hotels/travel/daldh-sheraton-dallas-hote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on Hill -- Activity Permission Slip (Blank)Union Hill Baptist Church</dc:title>
  <dc:subject/>
  <dc:creator>Aditya McDuffy</dc:creator>
  <cp:keywords/>
  <dc:description/>
  <cp:lastModifiedBy>Dr</cp:lastModifiedBy>
  <cp:revision>6</cp:revision>
  <cp:lastPrinted>2005-11-29T20:48:00Z</cp:lastPrinted>
  <dcterms:created xsi:type="dcterms:W3CDTF">2019-04-24T01:41:00Z</dcterms:created>
  <dcterms:modified xsi:type="dcterms:W3CDTF">2020-12-30T04:10:00Z</dcterms:modified>
</cp:coreProperties>
</file>